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7BC3F" w14:textId="2A3B6C6D" w:rsidR="005E242F" w:rsidRPr="000B248D" w:rsidRDefault="005E242F" w:rsidP="004F6557">
      <w:pPr>
        <w:snapToGrid w:val="0"/>
        <w:spacing w:afterLines="50" w:after="120" w:line="320" w:lineRule="exact"/>
        <w:jc w:val="center"/>
        <w:rPr>
          <w:rFonts w:ascii="ＭＳ ゴシック" w:eastAsia="ＭＳ ゴシック"/>
          <w:sz w:val="28"/>
          <w:szCs w:val="28"/>
        </w:rPr>
      </w:pPr>
      <w:r w:rsidRPr="000B248D">
        <w:rPr>
          <w:rFonts w:ascii="ＭＳ ゴシック" w:eastAsia="ＭＳ ゴシック" w:hint="eastAsia"/>
          <w:sz w:val="28"/>
          <w:szCs w:val="28"/>
        </w:rPr>
        <w:t>講演題目</w:t>
      </w:r>
      <w:r w:rsidRPr="000B248D">
        <w:rPr>
          <w:rFonts w:ascii="ＭＳ ゴシック" w:eastAsia="ＭＳ ゴシック"/>
          <w:sz w:val="28"/>
          <w:szCs w:val="28"/>
        </w:rPr>
        <w:t xml:space="preserve"> </w:t>
      </w:r>
      <w:r w:rsidRPr="000B248D">
        <w:rPr>
          <w:rFonts w:ascii="ＭＳ ゴシック" w:eastAsia="ＭＳ ゴシック" w:hint="eastAsia"/>
          <w:sz w:val="28"/>
          <w:szCs w:val="28"/>
        </w:rPr>
        <w:t>ゴシック</w:t>
      </w:r>
      <w:r w:rsidRPr="000B248D">
        <w:rPr>
          <w:rFonts w:ascii="ＭＳ ゴシック" w:eastAsia="ＭＳ ゴシック"/>
          <w:sz w:val="28"/>
          <w:szCs w:val="28"/>
        </w:rPr>
        <w:t xml:space="preserve"> 1</w:t>
      </w:r>
      <w:r w:rsidR="00C92020" w:rsidRPr="000B248D">
        <w:rPr>
          <w:rFonts w:ascii="ＭＳ ゴシック" w:eastAsia="ＭＳ ゴシック" w:hint="eastAsia"/>
          <w:sz w:val="28"/>
          <w:szCs w:val="28"/>
        </w:rPr>
        <w:t>4</w:t>
      </w:r>
      <w:r w:rsidRPr="000B248D">
        <w:rPr>
          <w:rFonts w:ascii="ＭＳ ゴシック" w:eastAsia="ＭＳ ゴシック"/>
          <w:sz w:val="28"/>
          <w:szCs w:val="28"/>
        </w:rPr>
        <w:t xml:space="preserve"> point </w:t>
      </w:r>
      <w:r w:rsidRPr="000B248D">
        <w:rPr>
          <w:rFonts w:ascii="ＭＳ ゴシック" w:eastAsia="ＭＳ ゴシック" w:hint="eastAsia"/>
          <w:sz w:val="28"/>
          <w:szCs w:val="28"/>
        </w:rPr>
        <w:t>中央揃え</w:t>
      </w:r>
    </w:p>
    <w:p w14:paraId="098D6919" w14:textId="77777777" w:rsidR="005E242F" w:rsidRPr="000B248D" w:rsidRDefault="005E242F" w:rsidP="004F6557">
      <w:pPr>
        <w:snapToGrid w:val="0"/>
        <w:spacing w:line="300" w:lineRule="exact"/>
        <w:jc w:val="center"/>
        <w:rPr>
          <w:sz w:val="20"/>
        </w:rPr>
      </w:pPr>
      <w:r w:rsidRPr="000B248D">
        <w:rPr>
          <w:rFonts w:hint="eastAsia"/>
          <w:sz w:val="20"/>
        </w:rPr>
        <w:t>○高圧太郎</w:t>
      </w:r>
      <w:r w:rsidRPr="000B248D">
        <w:rPr>
          <w:sz w:val="20"/>
          <w:vertAlign w:val="superscript"/>
        </w:rPr>
        <w:t>1</w:t>
      </w:r>
      <w:r w:rsidRPr="000B248D">
        <w:rPr>
          <w:rFonts w:hint="eastAsia"/>
          <w:sz w:val="20"/>
        </w:rPr>
        <w:t>，真空次郎</w:t>
      </w:r>
      <w:r w:rsidRPr="000B248D">
        <w:rPr>
          <w:sz w:val="20"/>
          <w:vertAlign w:val="superscript"/>
        </w:rPr>
        <w:t>1,2</w:t>
      </w:r>
      <w:r w:rsidRPr="000B248D">
        <w:rPr>
          <w:sz w:val="20"/>
        </w:rPr>
        <w:t xml:space="preserve">, </w:t>
      </w:r>
      <w:r w:rsidRPr="000B248D">
        <w:rPr>
          <w:rFonts w:hint="eastAsia"/>
          <w:sz w:val="20"/>
        </w:rPr>
        <w:t>夢野花子</w:t>
      </w:r>
      <w:r w:rsidRPr="000B248D">
        <w:rPr>
          <w:sz w:val="20"/>
          <w:vertAlign w:val="superscript"/>
        </w:rPr>
        <w:t>2</w:t>
      </w:r>
      <w:r w:rsidR="001E6AAE" w:rsidRPr="000B248D">
        <w:rPr>
          <w:rFonts w:hAnsi="ＭＳ 明朝" w:cs="ＭＳ 明朝" w:hint="eastAsia"/>
          <w:sz w:val="20"/>
        </w:rPr>
        <w:t>（</w:t>
      </w:r>
      <w:r w:rsidR="001E6AAE" w:rsidRPr="000B248D">
        <w:rPr>
          <w:rFonts w:hint="eastAsia"/>
          <w:sz w:val="20"/>
        </w:rPr>
        <w:t>申込時の発表者順でご記入ください。）</w:t>
      </w:r>
    </w:p>
    <w:p w14:paraId="11059E02" w14:textId="77777777" w:rsidR="005E242F" w:rsidRPr="000B248D" w:rsidRDefault="007A7744" w:rsidP="004F6557">
      <w:pPr>
        <w:snapToGrid w:val="0"/>
        <w:spacing w:line="300" w:lineRule="exact"/>
        <w:jc w:val="center"/>
        <w:rPr>
          <w:sz w:val="20"/>
        </w:rPr>
      </w:pPr>
      <w:r w:rsidRPr="000B248D">
        <w:rPr>
          <w:sz w:val="20"/>
        </w:rPr>
        <w:t>(</w:t>
      </w:r>
      <w:r w:rsidRPr="000B248D">
        <w:rPr>
          <w:sz w:val="20"/>
          <w:vertAlign w:val="superscript"/>
        </w:rPr>
        <w:t>1</w:t>
      </w:r>
      <w:r w:rsidR="005E242F" w:rsidRPr="000B248D">
        <w:rPr>
          <w:rFonts w:hint="eastAsia"/>
          <w:sz w:val="20"/>
        </w:rPr>
        <w:t>東北大院理</w:t>
      </w:r>
      <w:r w:rsidRPr="000B248D">
        <w:rPr>
          <w:sz w:val="20"/>
        </w:rPr>
        <w:t xml:space="preserve">, </w:t>
      </w:r>
      <w:r w:rsidRPr="000B248D">
        <w:rPr>
          <w:sz w:val="20"/>
          <w:vertAlign w:val="superscript"/>
        </w:rPr>
        <w:t>2</w:t>
      </w:r>
      <w:r w:rsidR="005E242F" w:rsidRPr="000B248D">
        <w:rPr>
          <w:sz w:val="20"/>
        </w:rPr>
        <w:t>JASRI)</w:t>
      </w:r>
      <w:r w:rsidR="001E6AAE" w:rsidRPr="000B248D">
        <w:rPr>
          <w:sz w:val="20"/>
        </w:rPr>
        <w:t xml:space="preserve"> </w:t>
      </w:r>
    </w:p>
    <w:p w14:paraId="1F8B5B01" w14:textId="302AC0A4" w:rsidR="005E242F" w:rsidRPr="000B248D" w:rsidRDefault="005E242F" w:rsidP="004F6557">
      <w:pPr>
        <w:snapToGrid w:val="0"/>
        <w:spacing w:line="300" w:lineRule="exact"/>
        <w:jc w:val="center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sz w:val="20"/>
        </w:rPr>
        <w:t>English Title</w:t>
      </w:r>
      <w:r w:rsidRPr="000B248D">
        <w:rPr>
          <w:rFonts w:ascii="Times New Roman" w:hAnsi="Times New Roman" w:hint="eastAsia"/>
          <w:sz w:val="20"/>
        </w:rPr>
        <w:t xml:space="preserve">　</w:t>
      </w:r>
      <w:r w:rsidRPr="000B248D">
        <w:rPr>
          <w:rFonts w:ascii="Times New Roman" w:hAnsi="Times New Roman"/>
          <w:sz w:val="20"/>
        </w:rPr>
        <w:t xml:space="preserve">Times </w:t>
      </w:r>
      <w:r w:rsidRPr="000B248D">
        <w:rPr>
          <w:rFonts w:ascii="Times New Roman" w:hAnsi="Times New Roman" w:hint="eastAsia"/>
          <w:sz w:val="20"/>
        </w:rPr>
        <w:t xml:space="preserve">系　</w:t>
      </w:r>
      <w:r w:rsidR="00C92020" w:rsidRPr="000B248D">
        <w:rPr>
          <w:rFonts w:ascii="Times New Roman" w:hAnsi="Times New Roman" w:hint="eastAsia"/>
          <w:sz w:val="20"/>
        </w:rPr>
        <w:t>10</w:t>
      </w:r>
      <w:r w:rsidRPr="000B248D">
        <w:rPr>
          <w:rFonts w:ascii="Times New Roman" w:hAnsi="Times New Roman"/>
          <w:sz w:val="20"/>
        </w:rPr>
        <w:t xml:space="preserve"> point</w:t>
      </w:r>
      <w:r w:rsidRPr="000B248D">
        <w:rPr>
          <w:rFonts w:ascii="Times New Roman" w:hAnsi="Times New Roman" w:hint="eastAsia"/>
          <w:sz w:val="20"/>
        </w:rPr>
        <w:t xml:space="preserve">　中央揃え</w:t>
      </w:r>
    </w:p>
    <w:p w14:paraId="402EEDE6" w14:textId="77777777" w:rsidR="005E242F" w:rsidRPr="000B248D" w:rsidRDefault="005E242F" w:rsidP="004F6557">
      <w:pPr>
        <w:snapToGrid w:val="0"/>
        <w:spacing w:line="300" w:lineRule="exact"/>
        <w:jc w:val="center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sz w:val="20"/>
        </w:rPr>
        <w:t>Taro KOATSU</w:t>
      </w:r>
      <w:r w:rsidRPr="000B248D">
        <w:rPr>
          <w:rFonts w:ascii="Times New Roman" w:hAnsi="Times New Roman"/>
          <w:sz w:val="20"/>
          <w:vertAlign w:val="superscript"/>
        </w:rPr>
        <w:t>1</w:t>
      </w:r>
      <w:r w:rsidRPr="000B248D">
        <w:rPr>
          <w:rFonts w:ascii="Times New Roman" w:hAnsi="Times New Roman"/>
          <w:sz w:val="20"/>
        </w:rPr>
        <w:t>, Jiro SHINKU</w:t>
      </w:r>
      <w:r w:rsidRPr="000B248D">
        <w:rPr>
          <w:rFonts w:ascii="Times New Roman" w:hAnsi="Times New Roman"/>
          <w:sz w:val="20"/>
          <w:vertAlign w:val="superscript"/>
        </w:rPr>
        <w:t>1,2</w:t>
      </w:r>
      <w:r w:rsidRPr="000B248D">
        <w:rPr>
          <w:rFonts w:ascii="Times New Roman" w:hAnsi="Times New Roman"/>
          <w:sz w:val="20"/>
        </w:rPr>
        <w:t>, Hanako YUMENO</w:t>
      </w:r>
      <w:r w:rsidRPr="000B248D">
        <w:rPr>
          <w:rFonts w:ascii="Times New Roman" w:hAnsi="Times New Roman"/>
          <w:sz w:val="20"/>
          <w:vertAlign w:val="superscript"/>
        </w:rPr>
        <w:t>2</w:t>
      </w:r>
    </w:p>
    <w:p w14:paraId="6369590C" w14:textId="77777777" w:rsidR="005E242F" w:rsidRPr="000B248D" w:rsidRDefault="005E242F" w:rsidP="004F6557">
      <w:pPr>
        <w:snapToGrid w:val="0"/>
        <w:spacing w:line="300" w:lineRule="exact"/>
        <w:jc w:val="center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sz w:val="20"/>
        </w:rPr>
        <w:t>(</w:t>
      </w:r>
      <w:r w:rsidRPr="000B248D">
        <w:rPr>
          <w:rFonts w:ascii="Times New Roman" w:hAnsi="Times New Roman"/>
          <w:sz w:val="20"/>
          <w:vertAlign w:val="superscript"/>
        </w:rPr>
        <w:t>1</w:t>
      </w:r>
      <w:r w:rsidRPr="000B248D">
        <w:rPr>
          <w:rFonts w:ascii="Times New Roman" w:hAnsi="Times New Roman"/>
          <w:sz w:val="20"/>
        </w:rPr>
        <w:t xml:space="preserve">Tohoku Univ., </w:t>
      </w:r>
      <w:r w:rsidRPr="000B248D">
        <w:rPr>
          <w:rFonts w:ascii="Times New Roman" w:hAnsi="Times New Roman"/>
          <w:sz w:val="20"/>
          <w:vertAlign w:val="superscript"/>
        </w:rPr>
        <w:t>2</w:t>
      </w:r>
      <w:r w:rsidRPr="000B248D">
        <w:rPr>
          <w:rFonts w:ascii="Times New Roman" w:hAnsi="Times New Roman"/>
          <w:sz w:val="20"/>
        </w:rPr>
        <w:t>JASRI)  E-mail: koatsu@highpressure.jp</w:t>
      </w:r>
    </w:p>
    <w:p w14:paraId="5B8A0443" w14:textId="77777777" w:rsidR="005E242F" w:rsidRPr="000B248D" w:rsidRDefault="005E242F" w:rsidP="004F6557">
      <w:pPr>
        <w:snapToGrid w:val="0"/>
        <w:spacing w:line="300" w:lineRule="exact"/>
      </w:pPr>
    </w:p>
    <w:p w14:paraId="58D2758D" w14:textId="77777777" w:rsidR="005E242F" w:rsidRPr="000B248D" w:rsidRDefault="005E242F" w:rsidP="004F6557">
      <w:pPr>
        <w:snapToGrid w:val="0"/>
        <w:spacing w:line="300" w:lineRule="exact"/>
        <w:sectPr w:rsidR="005E242F" w:rsidRPr="000B248D" w:rsidSect="002B35E9">
          <w:pgSz w:w="11906" w:h="16838" w:code="9"/>
          <w:pgMar w:top="1134" w:right="1134" w:bottom="1134" w:left="1134" w:header="0" w:footer="0" w:gutter="0"/>
          <w:cols w:space="425"/>
          <w:docGrid w:linePitch="360"/>
        </w:sectPr>
      </w:pPr>
    </w:p>
    <w:p w14:paraId="1CF47BB1" w14:textId="77777777" w:rsidR="005E242F" w:rsidRPr="000B248D" w:rsidRDefault="005E242F" w:rsidP="004F6557">
      <w:pPr>
        <w:snapToGrid w:val="0"/>
        <w:spacing w:line="300" w:lineRule="exact"/>
        <w:rPr>
          <w:rFonts w:ascii="ＭＳ ゴシック" w:eastAsia="ＭＳ ゴシック" w:hAnsi="ＭＳ ゴシック"/>
          <w:sz w:val="20"/>
        </w:rPr>
      </w:pPr>
      <w:r w:rsidRPr="000B248D">
        <w:rPr>
          <w:rFonts w:ascii="ＭＳ ゴシック" w:eastAsia="ＭＳ ゴシック" w:hAnsi="ＭＳ ゴシック"/>
          <w:sz w:val="20"/>
        </w:rPr>
        <w:t xml:space="preserve">1. </w:t>
      </w:r>
      <w:r w:rsidRPr="000B248D">
        <w:rPr>
          <w:rFonts w:ascii="ＭＳ ゴシック" w:eastAsia="ＭＳ ゴシック" w:hAnsi="ＭＳ ゴシック" w:hint="eastAsia"/>
          <w:sz w:val="20"/>
        </w:rPr>
        <w:t>はじめに</w:t>
      </w:r>
    </w:p>
    <w:p w14:paraId="6A39E421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 w:hint="eastAsia"/>
          <w:sz w:val="20"/>
        </w:rPr>
        <w:t xml:space="preserve">　本文・・・</w:t>
      </w:r>
    </w:p>
    <w:p w14:paraId="49F1B3FC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589296E6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AB3D2EB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 w:hint="eastAsia"/>
          <w:sz w:val="20"/>
        </w:rPr>
        <w:t>＊ご提出について</w:t>
      </w:r>
    </w:p>
    <w:p w14:paraId="2FAF4149" w14:textId="77777777" w:rsidR="00E928A4" w:rsidRPr="000B248D" w:rsidRDefault="00E928A4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sz w:val="20"/>
        </w:rPr>
        <w:t>講演題目、発表者記載順は、申込時と同一にしてください。</w:t>
      </w:r>
    </w:p>
    <w:p w14:paraId="71686508" w14:textId="5D739FA7" w:rsidR="00E928A4" w:rsidRPr="000B248D" w:rsidRDefault="0069765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 w:hint="eastAsia"/>
          <w:sz w:val="20"/>
        </w:rPr>
        <w:t>画像、グラフ等はカラー可となります</w:t>
      </w:r>
      <w:r w:rsidR="00E928A4" w:rsidRPr="000B248D">
        <w:rPr>
          <w:rFonts w:ascii="Times New Roman" w:hAnsi="Times New Roman"/>
          <w:sz w:val="20"/>
        </w:rPr>
        <w:t>。</w:t>
      </w:r>
    </w:p>
    <w:p w14:paraId="4CF8EA1A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sz w:val="20"/>
        </w:rPr>
        <w:t>PDF</w:t>
      </w:r>
      <w:r w:rsidRPr="000B248D">
        <w:rPr>
          <w:rFonts w:ascii="Times New Roman" w:hAnsi="Times New Roman" w:hint="eastAsia"/>
          <w:sz w:val="20"/>
        </w:rPr>
        <w:t>ファイルにてご提出ください。</w:t>
      </w:r>
    </w:p>
    <w:p w14:paraId="0439CD94" w14:textId="4932EED5" w:rsidR="005E242F" w:rsidRPr="000B248D" w:rsidRDefault="005E242F" w:rsidP="004F6557">
      <w:pPr>
        <w:snapToGrid w:val="0"/>
        <w:spacing w:line="300" w:lineRule="exact"/>
        <w:ind w:left="1"/>
        <w:rPr>
          <w:rFonts w:ascii="Times New Roman" w:hAnsi="Times New Roman"/>
          <w:sz w:val="20"/>
        </w:rPr>
      </w:pPr>
      <w:r w:rsidRPr="000B248D">
        <w:rPr>
          <w:rFonts w:ascii="Times New Roman" w:hAnsi="Times New Roman" w:hint="eastAsia"/>
          <w:sz w:val="20"/>
        </w:rPr>
        <w:t>なお、文字化けする恐れがありますので、</w:t>
      </w:r>
      <w:r w:rsidRPr="000B248D">
        <w:rPr>
          <w:rFonts w:ascii="Times New Roman" w:hAnsi="Times New Roman"/>
          <w:sz w:val="20"/>
        </w:rPr>
        <w:t>PDF</w:t>
      </w:r>
      <w:r w:rsidRPr="000B248D">
        <w:rPr>
          <w:rFonts w:ascii="Times New Roman" w:hAnsi="Times New Roman" w:hint="eastAsia"/>
          <w:sz w:val="20"/>
        </w:rPr>
        <w:t>を作る際、</w:t>
      </w:r>
      <w:r w:rsidRPr="000B248D">
        <w:rPr>
          <w:rFonts w:ascii="Times New Roman" w:hAnsi="Times New Roman" w:hint="eastAsia"/>
          <w:sz w:val="20"/>
          <w:u w:val="single"/>
        </w:rPr>
        <w:t>全てのフォントを埋め込んでください</w:t>
      </w:r>
      <w:r w:rsidRPr="000B248D">
        <w:rPr>
          <w:rFonts w:ascii="Times New Roman" w:hAnsi="Times New Roman" w:hint="eastAsia"/>
          <w:sz w:val="20"/>
        </w:rPr>
        <w:t>。</w:t>
      </w:r>
    </w:p>
    <w:p w14:paraId="389049FC" w14:textId="77777777" w:rsidR="005E242F" w:rsidRPr="000B248D" w:rsidRDefault="005E242F" w:rsidP="004F6557">
      <w:pPr>
        <w:snapToGrid w:val="0"/>
        <w:spacing w:line="300" w:lineRule="exact"/>
        <w:ind w:left="1"/>
        <w:rPr>
          <w:rFonts w:ascii="Times New Roman" w:hAnsi="Times New Roman"/>
          <w:sz w:val="20"/>
        </w:rPr>
      </w:pPr>
    </w:p>
    <w:p w14:paraId="12730A43" w14:textId="237CF8D6" w:rsidR="005E242F" w:rsidRPr="000B248D" w:rsidRDefault="005E242F" w:rsidP="004F6557">
      <w:pPr>
        <w:snapToGrid w:val="0"/>
        <w:spacing w:line="300" w:lineRule="exact"/>
        <w:ind w:left="1"/>
        <w:rPr>
          <w:rFonts w:ascii="Times New Roman" w:hAnsi="Times New Roman"/>
          <w:sz w:val="20"/>
        </w:rPr>
      </w:pPr>
      <w:r w:rsidRPr="000B248D">
        <w:rPr>
          <w:rFonts w:ascii="Times New Roman" w:hAnsi="Times New Roman" w:hint="eastAsia"/>
          <w:sz w:val="20"/>
        </w:rPr>
        <w:t>事務局では、文字化けの確認をいたしませんので、あらかじめご了承ください。</w:t>
      </w:r>
    </w:p>
    <w:p w14:paraId="625D6B47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34E972D0" w14:textId="0B5AB9D1" w:rsidR="005E242F" w:rsidRPr="000B248D" w:rsidRDefault="00974852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 w:hint="eastAsia"/>
          <w:sz w:val="20"/>
        </w:rPr>
        <w:t>メールアドレスは発表者のアドレスを記載して下さい</w:t>
      </w:r>
      <w:r w:rsidR="005E242F" w:rsidRPr="000B248D">
        <w:rPr>
          <w:rFonts w:ascii="Times New Roman" w:hAnsi="Times New Roman" w:hint="eastAsia"/>
          <w:sz w:val="20"/>
        </w:rPr>
        <w:t>。</w:t>
      </w:r>
      <w:r w:rsidRPr="000B248D">
        <w:rPr>
          <w:rFonts w:ascii="Times New Roman" w:hAnsi="Times New Roman" w:hint="eastAsia"/>
          <w:sz w:val="20"/>
        </w:rPr>
        <w:t>なお、記載は必須ではありません。</w:t>
      </w:r>
    </w:p>
    <w:p w14:paraId="3B953A8C" w14:textId="57CDEA33" w:rsidR="005E242F" w:rsidRPr="000B248D" w:rsidRDefault="00C15FAE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FFD587C" wp14:editId="42498FE4">
                <wp:simplePos x="0" y="0"/>
                <wp:positionH relativeFrom="column">
                  <wp:posOffset>3276600</wp:posOffset>
                </wp:positionH>
                <wp:positionV relativeFrom="paragraph">
                  <wp:posOffset>95250</wp:posOffset>
                </wp:positionV>
                <wp:extent cx="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8CBFD3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8pt,7.5pt" to="25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"/>
            </w:pict>
          </mc:Fallback>
        </mc:AlternateContent>
      </w:r>
    </w:p>
    <w:p w14:paraId="66F3E007" w14:textId="77777777" w:rsidR="005E242F" w:rsidRPr="000B248D" w:rsidRDefault="005E242F" w:rsidP="004F6557">
      <w:pPr>
        <w:snapToGrid w:val="0"/>
        <w:spacing w:line="300" w:lineRule="exact"/>
        <w:rPr>
          <w:sz w:val="20"/>
        </w:rPr>
      </w:pPr>
      <w:r w:rsidRPr="000B248D">
        <w:rPr>
          <w:rFonts w:ascii="ＭＳ ゴシック" w:eastAsia="ＭＳ ゴシック" w:hAnsi="ＭＳ ゴシック"/>
          <w:sz w:val="20"/>
        </w:rPr>
        <w:t xml:space="preserve">2. </w:t>
      </w:r>
      <w:r w:rsidRPr="000B248D">
        <w:rPr>
          <w:rFonts w:ascii="ＭＳ ゴシック" w:eastAsia="ＭＳ ゴシック" w:hAnsi="ＭＳ ゴシック" w:hint="eastAsia"/>
          <w:sz w:val="20"/>
        </w:rPr>
        <w:t>実験方法</w:t>
      </w:r>
    </w:p>
    <w:p w14:paraId="34E65E36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 w:hint="eastAsia"/>
          <w:sz w:val="20"/>
        </w:rPr>
        <w:t xml:space="preserve">　</w:t>
      </w:r>
    </w:p>
    <w:p w14:paraId="4F4B68E2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1B037C0C" w14:textId="0EF02FB7" w:rsidR="005E242F" w:rsidRPr="000B248D" w:rsidRDefault="005E242F" w:rsidP="004F6557">
      <w:pPr>
        <w:snapToGrid w:val="0"/>
        <w:spacing w:line="300" w:lineRule="exact"/>
        <w:rPr>
          <w:rFonts w:ascii="ＭＳ ゴシック" w:eastAsia="ＭＳ ゴシック" w:hAnsi="ＭＳ ゴシック"/>
          <w:sz w:val="20"/>
        </w:rPr>
      </w:pPr>
      <w:r w:rsidRPr="000B248D">
        <w:rPr>
          <w:rFonts w:ascii="ＭＳ ゴシック" w:eastAsia="ＭＳ ゴシック" w:hAnsi="ＭＳ ゴシック"/>
          <w:sz w:val="20"/>
        </w:rPr>
        <w:t xml:space="preserve">3. </w:t>
      </w:r>
      <w:r w:rsidRPr="000B248D">
        <w:rPr>
          <w:rFonts w:ascii="ＭＳ ゴシック" w:eastAsia="ＭＳ ゴシック" w:hAnsi="ＭＳ ゴシック" w:hint="eastAsia"/>
          <w:sz w:val="20"/>
        </w:rPr>
        <w:t>結果と考察</w:t>
      </w:r>
    </w:p>
    <w:p w14:paraId="6FBA98F2" w14:textId="2F633E1F" w:rsidR="005E242F" w:rsidRPr="000B248D" w:rsidRDefault="000B1E81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E71BA0" wp14:editId="260974BD">
                <wp:simplePos x="0" y="0"/>
                <wp:positionH relativeFrom="column">
                  <wp:posOffset>469265</wp:posOffset>
                </wp:positionH>
                <wp:positionV relativeFrom="paragraph">
                  <wp:posOffset>91123</wp:posOffset>
                </wp:positionV>
                <wp:extent cx="5305425" cy="2561907"/>
                <wp:effectExtent l="0" t="0" r="9525" b="0"/>
                <wp:wrapNone/>
                <wp:docPr id="30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25619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73008" w14:textId="1F422693" w:rsidR="00DF0BB0" w:rsidRPr="00C92020" w:rsidRDefault="007F170F" w:rsidP="007F170F">
                            <w:pPr>
                              <w:pStyle w:val="a4"/>
                              <w:snapToGrid w:val="0"/>
                              <w:spacing w:line="240" w:lineRule="auto"/>
                              <w:jc w:val="center"/>
                            </w:pPr>
                            <w:r w:rsidRPr="007F170F">
                              <w:drawing>
                                <wp:inline distT="0" distB="0" distL="0" distR="0" wp14:anchorId="47CEAB45" wp14:editId="4050A84C">
                                  <wp:extent cx="1624013" cy="594360"/>
                                  <wp:effectExtent l="0" t="0" r="0" b="0"/>
                                  <wp:docPr id="482986706" name="図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82986706" name=""/>
                                          <pic:cNvPicPr/>
                                        </pic:nvPicPr>
                                        <pic:blipFill rotWithShape="1">
                                          <a:blip r:embed="rId6"/>
                                          <a:srcRect r="6824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24013" cy="594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33013" w14:textId="7428C540" w:rsidR="00DF0BB0" w:rsidRPr="00C92020" w:rsidRDefault="00DF0BB0" w:rsidP="0043711E">
                            <w:pPr>
                              <w:pStyle w:val="a4"/>
                              <w:snapToGrid w:val="0"/>
                              <w:spacing w:line="240" w:lineRule="exact"/>
                              <w:rPr>
                                <w:rFonts w:hint="eastAsia"/>
                              </w:rPr>
                            </w:pPr>
                            <w:bookmarkStart w:id="0" w:name="_Hlk170306254"/>
                            <w:r w:rsidRPr="000B1E81">
                              <w:t>Fig.1.</w:t>
                            </w:r>
                            <w:r w:rsidR="00E02CAF" w:rsidRPr="000B1E81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E02CAF" w:rsidRPr="007F170F">
                              <w:rPr>
                                <w:rFonts w:hint="eastAsia"/>
                                <w:color w:val="FF0000"/>
                              </w:rPr>
                              <w:t xml:space="preserve">Schematic drawing of </w:t>
                            </w:r>
                            <w:r w:rsidR="000B1E81">
                              <w:rPr>
                                <w:rFonts w:hint="eastAsia"/>
                                <w:color w:val="FF0000"/>
                              </w:rPr>
                              <w:t>high-pressure</w:t>
                            </w:r>
                            <w:r w:rsidR="00E02CAF" w:rsidRPr="007F170F">
                              <w:rPr>
                                <w:rFonts w:hint="eastAsia"/>
                                <w:color w:val="FF0000"/>
                              </w:rPr>
                              <w:t xml:space="preserve"> cells</w:t>
                            </w:r>
                            <w:r w:rsidR="00E02CAF">
                              <w:rPr>
                                <w:rFonts w:hint="eastAsia"/>
                              </w:rPr>
                              <w:t>.</w:t>
                            </w:r>
                          </w:p>
                          <w:p w14:paraId="72A81E3E" w14:textId="77777777" w:rsidR="00DF0BB0" w:rsidRPr="000B1E81" w:rsidRDefault="00DF0BB0" w:rsidP="00DF0BB0">
                            <w:pPr>
                              <w:pStyle w:val="a4"/>
                              <w:snapToGrid w:val="0"/>
                              <w:spacing w:line="300" w:lineRule="exact"/>
                            </w:pPr>
                          </w:p>
                          <w:p w14:paraId="1425FC00" w14:textId="5A0B297F" w:rsidR="00E02CAF" w:rsidRPr="000B1E81" w:rsidRDefault="00E02CAF" w:rsidP="00DF0BB0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</w:pPr>
                          </w:p>
                          <w:p w14:paraId="0D913923" w14:textId="7ED080A9" w:rsidR="00E02CAF" w:rsidRDefault="00E02CAF" w:rsidP="00DF0BB0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</w:pPr>
                            <w:r w:rsidRPr="007F170F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・図およびキャプションはテキストボックスに埋め込み</w:t>
                            </w:r>
                            <w:r w:rsid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、</w:t>
                            </w:r>
                            <w:r w:rsidR="007F170F" w:rsidRPr="007F170F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要旨内の適当な位置に配置してください。</w:t>
                            </w:r>
                          </w:p>
                          <w:p w14:paraId="088785EE" w14:textId="38734ADA" w:rsidR="007F170F" w:rsidRDefault="007F170F" w:rsidP="00DF0BB0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/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・図およびキャプションに枠はつけないでください。</w:t>
                            </w:r>
                          </w:p>
                          <w:p w14:paraId="696B4903" w14:textId="35228D61" w:rsidR="000B1E81" w:rsidRPr="000B1E81" w:rsidRDefault="000B1E81" w:rsidP="00DF0BB0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</w:pPr>
                            <w:r w:rsidRP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・キャプションは英語</w:t>
                            </w:r>
                            <w:r w:rsidRP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(times</w:t>
                            </w:r>
                            <w:r w:rsidRP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系、</w:t>
                            </w:r>
                            <w:r w:rsidRP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10 point)</w:t>
                            </w:r>
                            <w:r w:rsidRP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で記述してください。</w:t>
                            </w:r>
                          </w:p>
                          <w:p w14:paraId="369D2C75" w14:textId="2F14A341" w:rsidR="00DF0BB0" w:rsidRDefault="007F170F" w:rsidP="00DF0BB0">
                            <w:pPr>
                              <w:snapToGrid w:val="0"/>
                              <w:spacing w:line="300" w:lineRule="exact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>・</w:t>
                            </w:r>
                            <w:r w:rsidR="00DF0BB0" w:rsidRPr="00BE13FA">
                              <w:rPr>
                                <w:rFonts w:ascii="Times New Roman" w:hAnsi="Times New Roman" w:hint="eastAsia"/>
                                <w:sz w:val="20"/>
                              </w:rPr>
                              <w:t>キャプションでは行間を本文の</w:t>
                            </w:r>
                            <w:r w:rsidR="00DF0BB0" w:rsidRPr="00BE13FA">
                              <w:rPr>
                                <w:rFonts w:ascii="Times New Roman" w:hAnsi="Times New Roman" w:hint="eastAsia"/>
                                <w:sz w:val="20"/>
                              </w:rPr>
                              <w:t>80</w:t>
                            </w:r>
                            <w:r w:rsidR="00DF0BB0" w:rsidRPr="00BE13FA">
                              <w:rPr>
                                <w:rFonts w:ascii="Times New Roman" w:hAnsi="Times New Roman" w:hint="eastAsia"/>
                                <w:sz w:val="20"/>
                              </w:rPr>
                              <w:t>％にしています。</w:t>
                            </w:r>
                            <w:r w:rsidR="000B1E81" w:rsidRPr="000B1E81">
                              <w:rPr>
                                <w:rFonts w:ascii="Times New Roman" w:hAnsi="Times New Roman" w:hint="eastAsia"/>
                                <w:color w:val="FF0000"/>
                                <w:sz w:val="20"/>
                              </w:rPr>
                              <w:t>本テキストボックスをコピーするなどしてお使いください。</w:t>
                            </w:r>
                            <w:bookmarkEnd w:id="0"/>
                          </w:p>
                          <w:p w14:paraId="434392AE" w14:textId="3E2AD0EB" w:rsidR="00DF0BB0" w:rsidRPr="00DF0BB0" w:rsidRDefault="00DF0B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E71BA0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36.95pt;margin-top:7.2pt;width:417.75pt;height:201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" stroked="f">
                <v:textbox>
                  <w:txbxContent>
                    <w:p w14:paraId="7A073008" w14:textId="1F422693" w:rsidR="00DF0BB0" w:rsidRPr="00C92020" w:rsidRDefault="007F170F" w:rsidP="007F170F">
                      <w:pPr>
                        <w:pStyle w:val="a4"/>
                        <w:snapToGrid w:val="0"/>
                        <w:spacing w:line="240" w:lineRule="auto"/>
                        <w:jc w:val="center"/>
                      </w:pPr>
                      <w:r w:rsidRPr="007F170F">
                        <w:drawing>
                          <wp:inline distT="0" distB="0" distL="0" distR="0" wp14:anchorId="47CEAB45" wp14:editId="4050A84C">
                            <wp:extent cx="1624013" cy="594360"/>
                            <wp:effectExtent l="0" t="0" r="0" b="0"/>
                            <wp:docPr id="482986706" name="図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82986706" name=""/>
                                    <pic:cNvPicPr/>
                                  </pic:nvPicPr>
                                  <pic:blipFill rotWithShape="1">
                                    <a:blip r:embed="rId6"/>
                                    <a:srcRect r="6824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624013" cy="59436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33013" w14:textId="7428C540" w:rsidR="00DF0BB0" w:rsidRPr="00C92020" w:rsidRDefault="00DF0BB0" w:rsidP="0043711E">
                      <w:pPr>
                        <w:pStyle w:val="a4"/>
                        <w:snapToGrid w:val="0"/>
                        <w:spacing w:line="240" w:lineRule="exact"/>
                        <w:rPr>
                          <w:rFonts w:hint="eastAsia"/>
                        </w:rPr>
                      </w:pPr>
                      <w:bookmarkStart w:id="1" w:name="_Hlk170306254"/>
                      <w:r w:rsidRPr="000B1E81">
                        <w:t>Fig.1.</w:t>
                      </w:r>
                      <w:r w:rsidR="00E02CAF" w:rsidRPr="000B1E81">
                        <w:rPr>
                          <w:rFonts w:hint="eastAsia"/>
                        </w:rPr>
                        <w:t xml:space="preserve"> </w:t>
                      </w:r>
                      <w:r w:rsidR="00E02CAF" w:rsidRPr="007F170F">
                        <w:rPr>
                          <w:rFonts w:hint="eastAsia"/>
                          <w:color w:val="FF0000"/>
                        </w:rPr>
                        <w:t xml:space="preserve">Schematic drawing of </w:t>
                      </w:r>
                      <w:r w:rsidR="000B1E81">
                        <w:rPr>
                          <w:rFonts w:hint="eastAsia"/>
                          <w:color w:val="FF0000"/>
                        </w:rPr>
                        <w:t>high-pressure</w:t>
                      </w:r>
                      <w:r w:rsidR="00E02CAF" w:rsidRPr="007F170F">
                        <w:rPr>
                          <w:rFonts w:hint="eastAsia"/>
                          <w:color w:val="FF0000"/>
                        </w:rPr>
                        <w:t xml:space="preserve"> cells</w:t>
                      </w:r>
                      <w:r w:rsidR="00E02CAF">
                        <w:rPr>
                          <w:rFonts w:hint="eastAsia"/>
                        </w:rPr>
                        <w:t>.</w:t>
                      </w:r>
                    </w:p>
                    <w:p w14:paraId="72A81E3E" w14:textId="77777777" w:rsidR="00DF0BB0" w:rsidRPr="000B1E81" w:rsidRDefault="00DF0BB0" w:rsidP="00DF0BB0">
                      <w:pPr>
                        <w:pStyle w:val="a4"/>
                        <w:snapToGrid w:val="0"/>
                        <w:spacing w:line="300" w:lineRule="exact"/>
                      </w:pPr>
                    </w:p>
                    <w:p w14:paraId="1425FC00" w14:textId="5A0B297F" w:rsidR="00E02CAF" w:rsidRPr="000B1E81" w:rsidRDefault="00E02CAF" w:rsidP="00DF0BB0">
                      <w:pPr>
                        <w:snapToGrid w:val="0"/>
                        <w:spacing w:line="300" w:lineRule="exact"/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</w:pPr>
                    </w:p>
                    <w:p w14:paraId="0D913923" w14:textId="7ED080A9" w:rsidR="00E02CAF" w:rsidRDefault="00E02CAF" w:rsidP="00DF0BB0">
                      <w:pPr>
                        <w:snapToGrid w:val="0"/>
                        <w:spacing w:line="300" w:lineRule="exact"/>
                        <w:rPr>
                          <w:rFonts w:ascii="Times New Roman" w:hAnsi="Times New Roman"/>
                          <w:color w:val="FF0000"/>
                          <w:sz w:val="20"/>
                        </w:rPr>
                      </w:pPr>
                      <w:r w:rsidRPr="007F170F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・図およびキャプションはテキストボックスに埋め込み</w:t>
                      </w:r>
                      <w:r w:rsid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、</w:t>
                      </w:r>
                      <w:r w:rsidR="007F170F" w:rsidRPr="007F170F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要旨内の適当な位置に配置してください。</w:t>
                      </w:r>
                    </w:p>
                    <w:p w14:paraId="088785EE" w14:textId="38734ADA" w:rsidR="007F170F" w:rsidRDefault="007F170F" w:rsidP="00DF0BB0">
                      <w:pPr>
                        <w:snapToGrid w:val="0"/>
                        <w:spacing w:line="300" w:lineRule="exact"/>
                        <w:rPr>
                          <w:rFonts w:ascii="Times New Roman" w:hAnsi="Times New Roman"/>
                          <w:color w:val="FF0000"/>
                          <w:sz w:val="20"/>
                        </w:rPr>
                      </w:pPr>
                      <w:r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・図およびキャプションに枠はつけないでください。</w:t>
                      </w:r>
                    </w:p>
                    <w:p w14:paraId="696B4903" w14:textId="35228D61" w:rsidR="000B1E81" w:rsidRPr="000B1E81" w:rsidRDefault="000B1E81" w:rsidP="00DF0BB0">
                      <w:pPr>
                        <w:snapToGrid w:val="0"/>
                        <w:spacing w:line="300" w:lineRule="exact"/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</w:pPr>
                      <w:r w:rsidRP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・キャプションは英語</w:t>
                      </w:r>
                      <w:r w:rsidRP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(times</w:t>
                      </w:r>
                      <w:r w:rsidRP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系、</w:t>
                      </w:r>
                      <w:r w:rsidRP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10 point)</w:t>
                      </w:r>
                      <w:r w:rsidRP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で記述してください。</w:t>
                      </w:r>
                    </w:p>
                    <w:p w14:paraId="369D2C75" w14:textId="2F14A341" w:rsidR="00DF0BB0" w:rsidRDefault="007F170F" w:rsidP="00DF0BB0">
                      <w:pPr>
                        <w:snapToGrid w:val="0"/>
                        <w:spacing w:line="300" w:lineRule="exact"/>
                        <w:rPr>
                          <w:rFonts w:ascii="Times New Roman" w:hAnsi="Times New Roman"/>
                          <w:sz w:val="20"/>
                        </w:rPr>
                      </w:pPr>
                      <w:r>
                        <w:rPr>
                          <w:rFonts w:ascii="Times New Roman" w:hAnsi="Times New Roman" w:hint="eastAsia"/>
                          <w:sz w:val="20"/>
                        </w:rPr>
                        <w:t>・</w:t>
                      </w:r>
                      <w:r w:rsidR="00DF0BB0" w:rsidRPr="00BE13FA">
                        <w:rPr>
                          <w:rFonts w:ascii="Times New Roman" w:hAnsi="Times New Roman" w:hint="eastAsia"/>
                          <w:sz w:val="20"/>
                        </w:rPr>
                        <w:t>キャプションでは行間を本文の</w:t>
                      </w:r>
                      <w:r w:rsidR="00DF0BB0" w:rsidRPr="00BE13FA">
                        <w:rPr>
                          <w:rFonts w:ascii="Times New Roman" w:hAnsi="Times New Roman" w:hint="eastAsia"/>
                          <w:sz w:val="20"/>
                        </w:rPr>
                        <w:t>80</w:t>
                      </w:r>
                      <w:r w:rsidR="00DF0BB0" w:rsidRPr="00BE13FA">
                        <w:rPr>
                          <w:rFonts w:ascii="Times New Roman" w:hAnsi="Times New Roman" w:hint="eastAsia"/>
                          <w:sz w:val="20"/>
                        </w:rPr>
                        <w:t>％にしています。</w:t>
                      </w:r>
                      <w:r w:rsidR="000B1E81" w:rsidRPr="000B1E81">
                        <w:rPr>
                          <w:rFonts w:ascii="Times New Roman" w:hAnsi="Times New Roman" w:hint="eastAsia"/>
                          <w:color w:val="FF0000"/>
                          <w:sz w:val="20"/>
                        </w:rPr>
                        <w:t>本テキストボックスをコピーするなどしてお使いください。</w:t>
                      </w:r>
                      <w:bookmarkEnd w:id="1"/>
                    </w:p>
                    <w:p w14:paraId="434392AE" w14:textId="3E2AD0EB" w:rsidR="00DF0BB0" w:rsidRPr="00DF0BB0" w:rsidRDefault="00DF0BB0"/>
                  </w:txbxContent>
                </v:textbox>
              </v:shape>
            </w:pict>
          </mc:Fallback>
        </mc:AlternateContent>
      </w:r>
      <w:r w:rsidR="005E242F" w:rsidRPr="000B248D">
        <w:rPr>
          <w:rFonts w:ascii="Times New Roman" w:hAnsi="Times New Roman" w:hint="eastAsia"/>
          <w:sz w:val="20"/>
        </w:rPr>
        <w:t xml:space="preserve">　</w:t>
      </w:r>
    </w:p>
    <w:p w14:paraId="267AE212" w14:textId="134469E3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1EF6BB0" w14:textId="5106494E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5902EBBE" w14:textId="57F30CA5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601AC9B1" w14:textId="665FFCF7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7EB86AD5" w14:textId="77777777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3E75DED" w14:textId="77777777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5E0AF9FA" w14:textId="77777777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6624E474" w14:textId="77777777" w:rsidR="00DF0BB0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514FED54" w14:textId="77777777" w:rsidR="0043711E" w:rsidRDefault="0043711E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6883E4C7" w14:textId="77777777" w:rsidR="0043711E" w:rsidRDefault="0043711E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5D5ADA3A" w14:textId="77777777" w:rsidR="0043711E" w:rsidRPr="000B248D" w:rsidRDefault="0043711E" w:rsidP="004F6557">
      <w:pPr>
        <w:snapToGrid w:val="0"/>
        <w:spacing w:line="300" w:lineRule="exact"/>
        <w:rPr>
          <w:rFonts w:ascii="Times New Roman" w:hAnsi="Times New Roman" w:hint="eastAsia"/>
          <w:sz w:val="20"/>
        </w:rPr>
      </w:pPr>
    </w:p>
    <w:p w14:paraId="305D20EA" w14:textId="77777777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7FC484A0" w14:textId="77777777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3120E33D" w14:textId="77777777" w:rsidR="00DF0BB0" w:rsidRPr="000B248D" w:rsidRDefault="00DF0BB0" w:rsidP="004F6557">
      <w:pPr>
        <w:snapToGrid w:val="0"/>
        <w:spacing w:line="300" w:lineRule="exact"/>
        <w:rPr>
          <w:rFonts w:ascii="Times New Roman" w:hAnsi="Times New Roman"/>
          <w:sz w:val="20"/>
        </w:rPr>
      </w:pPr>
    </w:p>
    <w:p w14:paraId="013222CA" w14:textId="53F5F68D" w:rsidR="002E2E57" w:rsidRPr="000B248D" w:rsidRDefault="005E242F" w:rsidP="004F6557">
      <w:pPr>
        <w:snapToGrid w:val="0"/>
        <w:spacing w:line="300" w:lineRule="exact"/>
        <w:rPr>
          <w:rFonts w:asciiTheme="majorEastAsia" w:eastAsiaTheme="majorEastAsia" w:hAnsiTheme="majorEastAsia"/>
          <w:sz w:val="20"/>
        </w:rPr>
      </w:pPr>
      <w:r w:rsidRPr="000B248D">
        <w:rPr>
          <w:rFonts w:asciiTheme="majorEastAsia" w:eastAsiaTheme="majorEastAsia" w:hAnsiTheme="majorEastAsia" w:hint="eastAsia"/>
          <w:sz w:val="20"/>
        </w:rPr>
        <w:t>参考文献</w:t>
      </w:r>
    </w:p>
    <w:p w14:paraId="7B6D53D4" w14:textId="77777777" w:rsidR="005E242F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</w:rPr>
      </w:pPr>
      <w:r w:rsidRPr="000B248D">
        <w:rPr>
          <w:rFonts w:ascii="Times New Roman" w:hAnsi="Times New Roman"/>
          <w:sz w:val="20"/>
        </w:rPr>
        <w:t>[</w:t>
      </w:r>
      <w:r w:rsidR="002E2E57" w:rsidRPr="000B248D">
        <w:rPr>
          <w:rFonts w:ascii="Times New Roman" w:hAnsi="Times New Roman"/>
          <w:sz w:val="20"/>
        </w:rPr>
        <w:t>1</w:t>
      </w:r>
      <w:r w:rsidRPr="000B248D">
        <w:rPr>
          <w:rFonts w:ascii="Times New Roman" w:hAnsi="Times New Roman"/>
          <w:sz w:val="20"/>
        </w:rPr>
        <w:t>]</w:t>
      </w:r>
      <w:r w:rsidR="002E2E57" w:rsidRPr="000B248D">
        <w:rPr>
          <w:rFonts w:ascii="Times New Roman" w:hAnsi="Times New Roman"/>
          <w:sz w:val="20"/>
        </w:rPr>
        <w:t xml:space="preserve"> T. Kouatsu, G.</w:t>
      </w:r>
      <w:r w:rsidR="003430B9" w:rsidRPr="000B248D">
        <w:rPr>
          <w:rFonts w:ascii="Times New Roman" w:hAnsi="Times New Roman" w:hint="eastAsia"/>
          <w:sz w:val="20"/>
        </w:rPr>
        <w:t>K.</w:t>
      </w:r>
      <w:r w:rsidR="002E2E57" w:rsidRPr="000B248D">
        <w:rPr>
          <w:rFonts w:ascii="Times New Roman" w:hAnsi="Times New Roman"/>
          <w:sz w:val="20"/>
        </w:rPr>
        <w:t xml:space="preserve"> Shinkuu: High Pressure Science, </w:t>
      </w:r>
      <w:r w:rsidR="002E2E57" w:rsidRPr="000B248D">
        <w:rPr>
          <w:rFonts w:ascii="Times New Roman" w:hAnsi="Times New Roman"/>
          <w:b/>
          <w:sz w:val="20"/>
        </w:rPr>
        <w:t>10</w:t>
      </w:r>
      <w:r w:rsidR="002E2E57" w:rsidRPr="000B248D">
        <w:rPr>
          <w:rFonts w:ascii="Times New Roman" w:hAnsi="Times New Roman"/>
          <w:sz w:val="20"/>
        </w:rPr>
        <w:t>, 219 (2010).</w:t>
      </w:r>
    </w:p>
    <w:p w14:paraId="2C8E73CD" w14:textId="0A820ABF" w:rsidR="002E2E57" w:rsidRPr="000B248D" w:rsidRDefault="005E242F" w:rsidP="004F6557">
      <w:pPr>
        <w:snapToGrid w:val="0"/>
        <w:spacing w:line="300" w:lineRule="exact"/>
        <w:rPr>
          <w:rFonts w:ascii="Times New Roman" w:hAnsi="Times New Roman"/>
          <w:sz w:val="20"/>
          <w:lang w:val="it-IT"/>
        </w:rPr>
      </w:pPr>
      <w:r w:rsidRPr="000B248D">
        <w:rPr>
          <w:rFonts w:ascii="Times New Roman" w:hAnsi="Times New Roman"/>
          <w:sz w:val="20"/>
          <w:lang w:val="it-IT"/>
        </w:rPr>
        <w:t>[</w:t>
      </w:r>
      <w:r w:rsidR="002E2E57" w:rsidRPr="000B248D">
        <w:rPr>
          <w:rFonts w:ascii="Times New Roman" w:hAnsi="Times New Roman"/>
          <w:sz w:val="20"/>
          <w:lang w:val="it-IT"/>
        </w:rPr>
        <w:t>2</w:t>
      </w:r>
      <w:r w:rsidRPr="000B248D">
        <w:rPr>
          <w:rFonts w:ascii="Times New Roman" w:hAnsi="Times New Roman"/>
          <w:sz w:val="20"/>
          <w:lang w:val="it-IT"/>
        </w:rPr>
        <w:t>]</w:t>
      </w:r>
      <w:r w:rsidR="002E2E57" w:rsidRPr="000B248D">
        <w:rPr>
          <w:rFonts w:ascii="Times New Roman" w:hAnsi="Times New Roman"/>
          <w:sz w:val="20"/>
          <w:lang w:val="it-IT"/>
        </w:rPr>
        <w:t xml:space="preserve"> K. Yumeno: in </w:t>
      </w:r>
      <w:r w:rsidR="002E2E57" w:rsidRPr="000B248D">
        <w:rPr>
          <w:rFonts w:ascii="Times New Roman" w:hAnsi="Times New Roman"/>
          <w:i/>
          <w:sz w:val="20"/>
          <w:lang w:val="it-IT"/>
        </w:rPr>
        <w:t>High Pressure,</w:t>
      </w:r>
      <w:r w:rsidR="002E2E57" w:rsidRPr="000B248D">
        <w:rPr>
          <w:rFonts w:ascii="Times New Roman" w:hAnsi="Times New Roman"/>
          <w:sz w:val="20"/>
          <w:lang w:val="it-IT"/>
        </w:rPr>
        <w:t xml:space="preserve"> ed. T. Kouatsu (Koatsu Press, Tokyo 2008), Vo. 2, Chap. 5, pp. 365-387.</w:t>
      </w:r>
    </w:p>
    <w:p w14:paraId="7BE5A20F" w14:textId="77777777" w:rsidR="00E72B33" w:rsidRPr="000B248D" w:rsidRDefault="00E72B33" w:rsidP="004F6557">
      <w:pPr>
        <w:snapToGrid w:val="0"/>
        <w:spacing w:line="300" w:lineRule="exact"/>
        <w:rPr>
          <w:rFonts w:ascii="Times New Roman" w:hAnsi="Times New Roman"/>
          <w:sz w:val="20"/>
          <w:lang w:val="it-IT"/>
        </w:rPr>
      </w:pPr>
    </w:p>
    <w:p w14:paraId="3387045F" w14:textId="68225FF8" w:rsidR="00E72B33" w:rsidRPr="00E72B33" w:rsidRDefault="00E72B33" w:rsidP="004F6557">
      <w:pPr>
        <w:snapToGrid w:val="0"/>
        <w:spacing w:line="300" w:lineRule="exact"/>
        <w:rPr>
          <w:sz w:val="20"/>
        </w:rPr>
      </w:pPr>
      <w:r w:rsidRPr="000B248D">
        <w:rPr>
          <w:rFonts w:ascii="Times New Roman" w:hAnsi="Times New Roman" w:hint="eastAsia"/>
          <w:sz w:val="20"/>
        </w:rPr>
        <w:t>＊</w:t>
      </w:r>
      <w:r w:rsidRPr="000B248D">
        <w:rPr>
          <w:rFonts w:hint="eastAsia"/>
          <w:sz w:val="20"/>
        </w:rPr>
        <w:t>参考文献は学会誌と同じ形式で引用・記載して下さい。</w:t>
      </w:r>
    </w:p>
    <w:sectPr w:rsidR="00E72B33" w:rsidRPr="00E72B33" w:rsidSect="004F6557">
      <w:type w:val="continuous"/>
      <w:pgSz w:w="11906" w:h="16838" w:code="9"/>
      <w:pgMar w:top="851" w:right="851" w:bottom="851" w:left="851" w:header="0" w:footer="0" w:gutter="0"/>
      <w:cols w:space="454"/>
      <w:docGrid w:linePitch="353" w:charSpace="29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D9F70B" w14:textId="77777777" w:rsidR="005B5345" w:rsidRDefault="005B5345" w:rsidP="00984F59">
      <w:r>
        <w:separator/>
      </w:r>
    </w:p>
  </w:endnote>
  <w:endnote w:type="continuationSeparator" w:id="0">
    <w:p w14:paraId="247E8FCC" w14:textId="77777777" w:rsidR="005B5345" w:rsidRDefault="005B5345" w:rsidP="00984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F3E3DE" w14:textId="77777777" w:rsidR="005B5345" w:rsidRDefault="005B5345" w:rsidP="00984F59">
      <w:r>
        <w:separator/>
      </w:r>
    </w:p>
  </w:footnote>
  <w:footnote w:type="continuationSeparator" w:id="0">
    <w:p w14:paraId="3EBEBEB1" w14:textId="77777777" w:rsidR="005B5345" w:rsidRDefault="005B5345" w:rsidP="00984F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51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NTQ0Mze1tDQwNrFQ0lEKTi0uzszPAykwrAUAuNwG4ywAAAA="/>
  </w:docVars>
  <w:rsids>
    <w:rsidRoot w:val="0057371E"/>
    <w:rsid w:val="000255DF"/>
    <w:rsid w:val="00035548"/>
    <w:rsid w:val="00043350"/>
    <w:rsid w:val="0004692D"/>
    <w:rsid w:val="000B1E81"/>
    <w:rsid w:val="000B248D"/>
    <w:rsid w:val="000E2462"/>
    <w:rsid w:val="00112210"/>
    <w:rsid w:val="001727F6"/>
    <w:rsid w:val="00173F96"/>
    <w:rsid w:val="001C5EE7"/>
    <w:rsid w:val="001C6A54"/>
    <w:rsid w:val="001D311D"/>
    <w:rsid w:val="001E6AAE"/>
    <w:rsid w:val="00225FC6"/>
    <w:rsid w:val="0024370C"/>
    <w:rsid w:val="00296DB0"/>
    <w:rsid w:val="002B35E9"/>
    <w:rsid w:val="002C5D26"/>
    <w:rsid w:val="002E2E57"/>
    <w:rsid w:val="00322C8B"/>
    <w:rsid w:val="0033599A"/>
    <w:rsid w:val="003430B9"/>
    <w:rsid w:val="0035039A"/>
    <w:rsid w:val="00397F25"/>
    <w:rsid w:val="003C7BE4"/>
    <w:rsid w:val="00402909"/>
    <w:rsid w:val="0043711E"/>
    <w:rsid w:val="00444DE2"/>
    <w:rsid w:val="004C660D"/>
    <w:rsid w:val="004D1B2F"/>
    <w:rsid w:val="004F2818"/>
    <w:rsid w:val="004F6557"/>
    <w:rsid w:val="005040A6"/>
    <w:rsid w:val="00531774"/>
    <w:rsid w:val="0057371E"/>
    <w:rsid w:val="005A3098"/>
    <w:rsid w:val="005B5345"/>
    <w:rsid w:val="005C739D"/>
    <w:rsid w:val="005E242F"/>
    <w:rsid w:val="005F047E"/>
    <w:rsid w:val="005F6F4D"/>
    <w:rsid w:val="006509A3"/>
    <w:rsid w:val="00657AFA"/>
    <w:rsid w:val="0066391F"/>
    <w:rsid w:val="006764A3"/>
    <w:rsid w:val="00681D9D"/>
    <w:rsid w:val="00683FE1"/>
    <w:rsid w:val="0069765F"/>
    <w:rsid w:val="006E7205"/>
    <w:rsid w:val="00715DE9"/>
    <w:rsid w:val="00782097"/>
    <w:rsid w:val="00785259"/>
    <w:rsid w:val="007A7744"/>
    <w:rsid w:val="007F170F"/>
    <w:rsid w:val="00862640"/>
    <w:rsid w:val="008668A2"/>
    <w:rsid w:val="008703F9"/>
    <w:rsid w:val="00870F6B"/>
    <w:rsid w:val="0088792F"/>
    <w:rsid w:val="00960DD3"/>
    <w:rsid w:val="00974852"/>
    <w:rsid w:val="00984F59"/>
    <w:rsid w:val="00A1352C"/>
    <w:rsid w:val="00A8080B"/>
    <w:rsid w:val="00AE47BD"/>
    <w:rsid w:val="00BC5BFB"/>
    <w:rsid w:val="00BE13FA"/>
    <w:rsid w:val="00C05555"/>
    <w:rsid w:val="00C13BB4"/>
    <w:rsid w:val="00C15469"/>
    <w:rsid w:val="00C15FAE"/>
    <w:rsid w:val="00C279FC"/>
    <w:rsid w:val="00C376B6"/>
    <w:rsid w:val="00C92020"/>
    <w:rsid w:val="00C9233D"/>
    <w:rsid w:val="00CB5CD3"/>
    <w:rsid w:val="00CB60E0"/>
    <w:rsid w:val="00CC01AD"/>
    <w:rsid w:val="00CD3F1D"/>
    <w:rsid w:val="00D10716"/>
    <w:rsid w:val="00D24074"/>
    <w:rsid w:val="00D26AE4"/>
    <w:rsid w:val="00DA78DF"/>
    <w:rsid w:val="00DD5FE2"/>
    <w:rsid w:val="00DF0BB0"/>
    <w:rsid w:val="00E02C4C"/>
    <w:rsid w:val="00E02CAF"/>
    <w:rsid w:val="00E44B93"/>
    <w:rsid w:val="00E57B66"/>
    <w:rsid w:val="00E72B33"/>
    <w:rsid w:val="00E8667A"/>
    <w:rsid w:val="00E92766"/>
    <w:rsid w:val="00E928A4"/>
    <w:rsid w:val="00EF5260"/>
    <w:rsid w:val="00F2676E"/>
    <w:rsid w:val="00F31D85"/>
    <w:rsid w:val="00F77648"/>
    <w:rsid w:val="00F81A9C"/>
    <w:rsid w:val="00FC70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D9D9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5DE9"/>
    <w:pPr>
      <w:widowControl w:val="0"/>
      <w:jc w:val="both"/>
    </w:pPr>
    <w:rPr>
      <w:rFonts w:ascii="ＭＳ 明朝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TML">
    <w:name w:val="HTML Typewriter"/>
    <w:uiPriority w:val="99"/>
    <w:rsid w:val="00715DE9"/>
    <w:rPr>
      <w:rFonts w:ascii="ＭＳ ゴシック" w:eastAsia="ＭＳ ゴシック" w:hAnsi="ＭＳ ゴシック" w:cs="Times New Roman"/>
      <w:sz w:val="20"/>
    </w:rPr>
  </w:style>
  <w:style w:type="character" w:styleId="a3">
    <w:name w:val="Hyperlink"/>
    <w:uiPriority w:val="99"/>
    <w:rsid w:val="00715DE9"/>
    <w:rPr>
      <w:rFonts w:cs="Times New Roman"/>
      <w:color w:val="0000FF"/>
      <w:u w:val="single"/>
    </w:rPr>
  </w:style>
  <w:style w:type="paragraph" w:styleId="a4">
    <w:name w:val="Body Text"/>
    <w:basedOn w:val="a"/>
    <w:link w:val="a5"/>
    <w:uiPriority w:val="99"/>
    <w:rsid w:val="00715DE9"/>
    <w:pPr>
      <w:spacing w:line="260" w:lineRule="exact"/>
    </w:pPr>
    <w:rPr>
      <w:rFonts w:ascii="Times New Roman" w:hAnsi="Times New Roman"/>
      <w:sz w:val="20"/>
    </w:rPr>
  </w:style>
  <w:style w:type="character" w:customStyle="1" w:styleId="a5">
    <w:name w:val="本文 (文字)"/>
    <w:link w:val="a4"/>
    <w:uiPriority w:val="99"/>
    <w:rsid w:val="00681D9D"/>
    <w:rPr>
      <w:rFonts w:ascii="Times New Roman" w:hAnsi="Times New Roman" w:cs="Times New Roman"/>
    </w:rPr>
  </w:style>
  <w:style w:type="paragraph" w:styleId="a6">
    <w:name w:val="header"/>
    <w:basedOn w:val="a"/>
    <w:link w:val="a7"/>
    <w:uiPriority w:val="99"/>
    <w:rsid w:val="00984F5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uiPriority w:val="99"/>
    <w:rsid w:val="00984F59"/>
    <w:rPr>
      <w:rFonts w:ascii="ＭＳ 明朝" w:cs="Times New Roman"/>
      <w:sz w:val="21"/>
    </w:rPr>
  </w:style>
  <w:style w:type="paragraph" w:styleId="a8">
    <w:name w:val="footer"/>
    <w:basedOn w:val="a"/>
    <w:link w:val="a9"/>
    <w:uiPriority w:val="99"/>
    <w:semiHidden/>
    <w:rsid w:val="00984F5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984F59"/>
    <w:rPr>
      <w:rFonts w:ascii="ＭＳ 明朝" w:cs="Times New Roman"/>
      <w:sz w:val="21"/>
    </w:rPr>
  </w:style>
  <w:style w:type="paragraph" w:styleId="aa">
    <w:name w:val="Balloon Text"/>
    <w:basedOn w:val="a"/>
    <w:link w:val="ab"/>
    <w:uiPriority w:val="99"/>
    <w:semiHidden/>
    <w:unhideWhenUsed/>
    <w:rsid w:val="00DF0BB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F0BB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6-26T04:53:00Z</dcterms:created>
  <dcterms:modified xsi:type="dcterms:W3CDTF">2024-06-26T05:59:00Z</dcterms:modified>
</cp:coreProperties>
</file>